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DB35D" w14:textId="77777777" w:rsidR="007E687E" w:rsidRPr="00E7022E" w:rsidRDefault="007E687E" w:rsidP="00E7022E">
      <w:pPr>
        <w:pStyle w:val="Title"/>
      </w:pPr>
      <w:r w:rsidRPr="00E7022E">
        <w:t>Task</w:t>
      </w:r>
    </w:p>
    <w:p w14:paraId="2FD85BE0" w14:textId="1A495AE6" w:rsidR="00057C8C" w:rsidRDefault="007E687E" w:rsidP="00EE0783">
      <w:pPr>
        <w:rPr>
          <w:lang w:eastAsia="en-AU"/>
        </w:rPr>
      </w:pPr>
      <w:r w:rsidRPr="0090106C">
        <w:rPr>
          <w:lang w:eastAsia="en-AU"/>
        </w:rPr>
        <w:t xml:space="preserve">You have been tasked to </w:t>
      </w:r>
      <w:r w:rsidR="00531841">
        <w:rPr>
          <w:lang w:eastAsia="en-AU"/>
        </w:rPr>
        <w:t xml:space="preserve">construct a proposal/specification for a project. The topic of your proposal is up to you (although a default is provided below). </w:t>
      </w:r>
    </w:p>
    <w:p w14:paraId="2E0AFD40" w14:textId="4434613F" w:rsidR="00531841" w:rsidRPr="00057C8C" w:rsidRDefault="00531841" w:rsidP="00E7022E">
      <w:pPr>
        <w:pStyle w:val="Heading2"/>
        <w:rPr>
          <w:sz w:val="24"/>
          <w:szCs w:val="24"/>
        </w:rPr>
      </w:pPr>
      <w:r>
        <w:t xml:space="preserve">Your </w:t>
      </w:r>
      <w:r w:rsidRPr="00E7022E">
        <w:t>proposal</w:t>
      </w:r>
      <w:r>
        <w:t xml:space="preserve">/specification must include at the minimum: </w:t>
      </w:r>
    </w:p>
    <w:p w14:paraId="03951D0D" w14:textId="7B95174D" w:rsidR="00531841" w:rsidRDefault="00531841" w:rsidP="00EE0783">
      <w:pPr>
        <w:pStyle w:val="ListParagraph"/>
        <w:numPr>
          <w:ilvl w:val="0"/>
          <w:numId w:val="8"/>
        </w:numPr>
        <w:rPr>
          <w:lang w:eastAsia="en-AU"/>
        </w:rPr>
      </w:pPr>
      <w:bookmarkStart w:id="0" w:name="_Hlk109663958"/>
      <w:r>
        <w:rPr>
          <w:lang w:eastAsia="en-AU"/>
        </w:rPr>
        <w:t>A high</w:t>
      </w:r>
      <w:r w:rsidR="00C178FD">
        <w:rPr>
          <w:lang w:eastAsia="en-AU"/>
        </w:rPr>
        <w:t>-</w:t>
      </w:r>
      <w:r>
        <w:rPr>
          <w:lang w:eastAsia="en-AU"/>
        </w:rPr>
        <w:t>level description of your project</w:t>
      </w:r>
    </w:p>
    <w:p w14:paraId="65AD38D9" w14:textId="59980BB3" w:rsidR="00531841" w:rsidRDefault="00531841" w:rsidP="00EE0783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 xml:space="preserve">A </w:t>
      </w:r>
      <w:r w:rsidR="00C178FD">
        <w:rPr>
          <w:lang w:eastAsia="en-AU"/>
        </w:rPr>
        <w:t>report</w:t>
      </w:r>
      <w:r>
        <w:rPr>
          <w:lang w:eastAsia="en-AU"/>
        </w:rPr>
        <w:t xml:space="preserve"> intended audience and use</w:t>
      </w:r>
    </w:p>
    <w:p w14:paraId="3D47A4F6" w14:textId="679B1A2F" w:rsidR="00531841" w:rsidRDefault="00C178FD" w:rsidP="00EE0783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You must include sketches if your project</w:t>
      </w:r>
      <w:r w:rsidR="00EE0783">
        <w:rPr>
          <w:lang w:eastAsia="en-AU"/>
        </w:rPr>
        <w:t>/challenges are</w:t>
      </w:r>
      <w:r>
        <w:rPr>
          <w:lang w:eastAsia="en-AU"/>
        </w:rPr>
        <w:t xml:space="preserve"> interactable in digital or physical space</w:t>
      </w:r>
      <w:r w:rsidR="00531841">
        <w:rPr>
          <w:lang w:eastAsia="en-AU"/>
        </w:rPr>
        <w:t xml:space="preserve">. </w:t>
      </w:r>
    </w:p>
    <w:p w14:paraId="1CC50460" w14:textId="74BA41C4" w:rsidR="00531841" w:rsidRDefault="00531841" w:rsidP="00EE0783">
      <w:pPr>
        <w:pStyle w:val="ListParagraph"/>
        <w:numPr>
          <w:ilvl w:val="1"/>
          <w:numId w:val="8"/>
        </w:numPr>
        <w:rPr>
          <w:lang w:eastAsia="en-AU"/>
        </w:rPr>
      </w:pPr>
      <w:r>
        <w:rPr>
          <w:lang w:eastAsia="en-AU"/>
        </w:rPr>
        <w:t xml:space="preserve">Sketches will imply how a product </w:t>
      </w:r>
      <w:r w:rsidR="00EE0783">
        <w:rPr>
          <w:lang w:eastAsia="en-AU"/>
        </w:rPr>
        <w:t>be framed or look like when it is released</w:t>
      </w:r>
    </w:p>
    <w:p w14:paraId="611686AA" w14:textId="5535B3A3" w:rsidR="00531841" w:rsidRDefault="00531841" w:rsidP="00EE0783">
      <w:pPr>
        <w:pStyle w:val="ListParagraph"/>
        <w:numPr>
          <w:ilvl w:val="1"/>
          <w:numId w:val="8"/>
        </w:numPr>
        <w:rPr>
          <w:lang w:eastAsia="en-AU"/>
        </w:rPr>
      </w:pPr>
      <w:r>
        <w:rPr>
          <w:lang w:eastAsia="en-AU"/>
        </w:rPr>
        <w:t xml:space="preserve">How </w:t>
      </w:r>
      <w:r w:rsidR="00EE0783">
        <w:rPr>
          <w:lang w:eastAsia="en-AU"/>
        </w:rPr>
        <w:t>it is expected to be solved</w:t>
      </w:r>
    </w:p>
    <w:p w14:paraId="3E7C8091" w14:textId="1B0A2760" w:rsidR="00531841" w:rsidRDefault="00EE0783" w:rsidP="00EE0783">
      <w:pPr>
        <w:pStyle w:val="ListParagraph"/>
        <w:numPr>
          <w:ilvl w:val="1"/>
          <w:numId w:val="8"/>
        </w:numPr>
        <w:rPr>
          <w:lang w:eastAsia="en-AU"/>
        </w:rPr>
      </w:pPr>
      <w:r>
        <w:rPr>
          <w:lang w:eastAsia="en-AU"/>
        </w:rPr>
        <w:t xml:space="preserve">How it interlinks with your whole system. </w:t>
      </w:r>
    </w:p>
    <w:p w14:paraId="5F59AF87" w14:textId="67F2AFE1" w:rsidR="00531841" w:rsidRDefault="00057C8C" w:rsidP="00EE0783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 xml:space="preserve">Lightweight process diagramming (boxes and arrows) of how the </w:t>
      </w:r>
      <w:r w:rsidR="00C178FD">
        <w:rPr>
          <w:lang w:eastAsia="en-AU"/>
        </w:rPr>
        <w:t>critical</w:t>
      </w:r>
      <w:r>
        <w:rPr>
          <w:lang w:eastAsia="en-AU"/>
        </w:rPr>
        <w:t xml:space="preserve"> parts of your project will work </w:t>
      </w:r>
    </w:p>
    <w:p w14:paraId="75501BB7" w14:textId="6620DA44" w:rsidR="00057C8C" w:rsidRDefault="003A56BE" w:rsidP="00EE0783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Project Story</w:t>
      </w:r>
      <w:r w:rsidR="00057C8C">
        <w:rPr>
          <w:lang w:eastAsia="en-AU"/>
        </w:rPr>
        <w:t xml:space="preserve"> Cards of your project</w:t>
      </w:r>
    </w:p>
    <w:p w14:paraId="5159A92E" w14:textId="6ED0663D" w:rsidR="00057C8C" w:rsidRDefault="00057C8C" w:rsidP="00EE0783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Story Cards should be quoted for Must | Should | Could have</w:t>
      </w:r>
    </w:p>
    <w:p w14:paraId="4BEF13CB" w14:textId="26EC8644" w:rsidR="00057C8C" w:rsidRPr="00531841" w:rsidRDefault="00057C8C" w:rsidP="00EE0783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You do not have to quote time to complete or complexity</w:t>
      </w:r>
    </w:p>
    <w:bookmarkEnd w:id="0"/>
    <w:p w14:paraId="6ACE4A0F" w14:textId="7D874F79" w:rsidR="007E687E" w:rsidRDefault="00057C8C" w:rsidP="00E7022E">
      <w:pPr>
        <w:pStyle w:val="Heading2"/>
      </w:pPr>
      <w:r>
        <w:t>Project Proposal</w:t>
      </w:r>
    </w:p>
    <w:p w14:paraId="4B00CCC4" w14:textId="0F567BE6" w:rsidR="00057C8C" w:rsidRDefault="00057C8C" w:rsidP="00057C8C">
      <w:pPr>
        <w:rPr>
          <w:lang w:eastAsia="en-AU"/>
        </w:rPr>
      </w:pPr>
      <w:r>
        <w:rPr>
          <w:lang w:eastAsia="en-AU"/>
        </w:rPr>
        <w:t>You can choose to build any project. However</w:t>
      </w:r>
      <w:r w:rsidR="00C178FD">
        <w:rPr>
          <w:lang w:eastAsia="en-AU"/>
        </w:rPr>
        <w:t>,</w:t>
      </w:r>
      <w:r>
        <w:rPr>
          <w:lang w:eastAsia="en-AU"/>
        </w:rPr>
        <w:t xml:space="preserve"> you are greatly restricted on time and resources. Resources may be able to be acquired</w:t>
      </w:r>
      <w:r w:rsidR="00C178FD">
        <w:rPr>
          <w:lang w:eastAsia="en-AU"/>
        </w:rPr>
        <w:t>,</w:t>
      </w:r>
      <w:r>
        <w:rPr>
          <w:lang w:eastAsia="en-AU"/>
        </w:rPr>
        <w:t xml:space="preserve"> but due to covid/</w:t>
      </w:r>
      <w:r w:rsidR="00A328CD">
        <w:rPr>
          <w:lang w:eastAsia="en-AU"/>
        </w:rPr>
        <w:t>global shortages</w:t>
      </w:r>
      <w:r>
        <w:rPr>
          <w:lang w:eastAsia="en-AU"/>
        </w:rPr>
        <w:t>/etc., this is not depen</w:t>
      </w:r>
      <w:r w:rsidR="00C178FD">
        <w:rPr>
          <w:lang w:eastAsia="en-AU"/>
        </w:rPr>
        <w:t>d</w:t>
      </w:r>
      <w:r>
        <w:rPr>
          <w:lang w:eastAsia="en-AU"/>
        </w:rPr>
        <w:t xml:space="preserve">able. </w:t>
      </w:r>
      <w:r w:rsidR="00E7022E">
        <w:rPr>
          <w:lang w:eastAsia="en-AU"/>
        </w:rPr>
        <w:t xml:space="preserve">Time is limited, as semester finishes </w:t>
      </w:r>
      <w:r w:rsidR="00A328CD">
        <w:rPr>
          <w:lang w:eastAsia="en-AU"/>
        </w:rPr>
        <w:t>early,</w:t>
      </w:r>
      <w:r w:rsidR="00E7022E">
        <w:rPr>
          <w:lang w:eastAsia="en-AU"/>
        </w:rPr>
        <w:t xml:space="preserve"> and we have 3 hours 40 minutes each week. </w:t>
      </w:r>
    </w:p>
    <w:p w14:paraId="03DBEC77" w14:textId="270B56C4" w:rsidR="00EE0783" w:rsidRDefault="00EE0783" w:rsidP="00057C8C">
      <w:pPr>
        <w:rPr>
          <w:lang w:eastAsia="en-AU"/>
        </w:rPr>
      </w:pPr>
    </w:p>
    <w:p w14:paraId="6AF8F4E6" w14:textId="444F02E4" w:rsidR="00EE0783" w:rsidRDefault="00EE0783" w:rsidP="00057C8C">
      <w:pPr>
        <w:rPr>
          <w:lang w:eastAsia="en-AU"/>
        </w:rPr>
      </w:pPr>
      <w:r>
        <w:rPr>
          <w:lang w:eastAsia="en-AU"/>
        </w:rPr>
        <w:t xml:space="preserve">The default project is to construct an alternative reality game (ARG) combined with a capture the flag (CTF) to make something between an ARG and a scavenger hunt. Your project must contain multiple challenges that require programming to solve but can also allow for puzzles or riddles that don’t. Eventually your ARG/CTF/Scavenger-hunt will be deployed on </w:t>
      </w:r>
      <w:proofErr w:type="spellStart"/>
      <w:r>
        <w:rPr>
          <w:lang w:eastAsia="en-AU"/>
        </w:rPr>
        <w:t>CTFd</w:t>
      </w:r>
      <w:proofErr w:type="spellEnd"/>
      <w:r>
        <w:rPr>
          <w:lang w:eastAsia="en-AU"/>
        </w:rPr>
        <w:t xml:space="preserve"> (</w:t>
      </w:r>
      <w:proofErr w:type="spellStart"/>
      <w:proofErr w:type="gramStart"/>
      <w:r>
        <w:rPr>
          <w:lang w:eastAsia="en-AU"/>
        </w:rPr>
        <w:t>cbrc.ctfd</w:t>
      </w:r>
      <w:proofErr w:type="spellEnd"/>
      <w:proofErr w:type="gramEnd"/>
      <w:r>
        <w:rPr>
          <w:lang w:eastAsia="en-AU"/>
        </w:rPr>
        <w:t xml:space="preserve">). </w:t>
      </w:r>
    </w:p>
    <w:p w14:paraId="262EC82F" w14:textId="6BC2875E" w:rsidR="00EE0783" w:rsidRDefault="00EE0783" w:rsidP="00057C8C">
      <w:pPr>
        <w:rPr>
          <w:lang w:eastAsia="en-AU"/>
        </w:rPr>
      </w:pPr>
    </w:p>
    <w:p w14:paraId="20D00841" w14:textId="0DB9D8AD" w:rsidR="00EE0783" w:rsidRDefault="00EE0783" w:rsidP="00057C8C">
      <w:pPr>
        <w:rPr>
          <w:lang w:eastAsia="en-AU"/>
        </w:rPr>
      </w:pPr>
      <w:r>
        <w:rPr>
          <w:lang w:eastAsia="en-AU"/>
        </w:rPr>
        <w:t xml:space="preserve">You may negotiate a deviation from the default with your classroom teacher. </w:t>
      </w:r>
    </w:p>
    <w:p w14:paraId="77135E8C" w14:textId="3D1F1333" w:rsidR="00A328CD" w:rsidRDefault="00A328CD" w:rsidP="00057C8C">
      <w:pPr>
        <w:rPr>
          <w:lang w:eastAsia="en-AU"/>
        </w:rPr>
      </w:pPr>
    </w:p>
    <w:p w14:paraId="338309E3" w14:textId="77777777" w:rsidR="00A328CD" w:rsidRDefault="00A328CD" w:rsidP="00057C8C">
      <w:pPr>
        <w:rPr>
          <w:lang w:eastAsia="en-AU"/>
        </w:rPr>
      </w:pPr>
    </w:p>
    <w:p w14:paraId="0F5C3F21" w14:textId="77777777" w:rsidR="00A328CD" w:rsidRDefault="00A328CD" w:rsidP="00057C8C">
      <w:pPr>
        <w:rPr>
          <w:lang w:eastAsia="en-AU"/>
        </w:rPr>
      </w:pPr>
    </w:p>
    <w:p w14:paraId="4081B9B4" w14:textId="4BBDFD11" w:rsidR="00E7022E" w:rsidRDefault="00E7022E" w:rsidP="00057C8C">
      <w:pPr>
        <w:rPr>
          <w:lang w:eastAsia="en-AU"/>
        </w:rPr>
      </w:pPr>
    </w:p>
    <w:p w14:paraId="0B3B3770" w14:textId="77777777" w:rsidR="00A328CD" w:rsidRDefault="00A328CD">
      <w:pPr>
        <w:suppressAutoHyphens w:val="0"/>
        <w:spacing w:after="160" w:line="259" w:lineRule="auto"/>
        <w:rPr>
          <w:rFonts w:ascii="Segoe UI" w:hAnsi="Segoe UI" w:cs="Segoe UI"/>
          <w:b/>
          <w:bCs/>
          <w:color w:val="24292F"/>
          <w:kern w:val="0"/>
          <w:sz w:val="30"/>
          <w:szCs w:val="30"/>
          <w:lang w:eastAsia="en-AU"/>
        </w:rPr>
      </w:pPr>
      <w:r>
        <w:br w:type="page"/>
      </w:r>
    </w:p>
    <w:p w14:paraId="4F6C76DD" w14:textId="3132F705" w:rsidR="005019AE" w:rsidRDefault="005019AE" w:rsidP="00E7022E">
      <w:pPr>
        <w:pStyle w:val="Heading2"/>
      </w:pPr>
      <w:r w:rsidRPr="005019AE">
        <w:lastRenderedPageBreak/>
        <w:t>Submission Guide</w:t>
      </w:r>
    </w:p>
    <w:p w14:paraId="468DBECA" w14:textId="73B935E7" w:rsidR="005019AE" w:rsidRDefault="005019AE" w:rsidP="005019AE">
      <w:pPr>
        <w:pStyle w:val="Heading3"/>
      </w:pPr>
      <w:r w:rsidRPr="005019AE">
        <w:t>Learning tasks</w:t>
      </w:r>
    </w:p>
    <w:p w14:paraId="2355C9FE" w14:textId="561449B1" w:rsidR="00D20622" w:rsidRDefault="00D20622" w:rsidP="00D20622">
      <w:r>
        <w:t xml:space="preserve">At the minimum: </w:t>
      </w:r>
    </w:p>
    <w:p w14:paraId="635BF147" w14:textId="77777777" w:rsidR="004D7C82" w:rsidRDefault="004D7C82" w:rsidP="00D20622"/>
    <w:p w14:paraId="2BB2DEE1" w14:textId="594412CC" w:rsidR="00D20622" w:rsidRDefault="00D20622" w:rsidP="00D20622">
      <w:pPr>
        <w:pStyle w:val="ListParagraph"/>
        <w:numPr>
          <w:ilvl w:val="0"/>
          <w:numId w:val="7"/>
        </w:numPr>
      </w:pPr>
      <w:r>
        <w:t xml:space="preserve">A specification </w:t>
      </w:r>
      <w:proofErr w:type="gramStart"/>
      <w:r>
        <w:t>document</w:t>
      </w:r>
      <w:proofErr w:type="gramEnd"/>
      <w:r>
        <w:t xml:space="preserve"> </w:t>
      </w:r>
    </w:p>
    <w:p w14:paraId="23920C6E" w14:textId="4AD0B333" w:rsidR="004D7C82" w:rsidRPr="005019AE" w:rsidRDefault="004D7C82" w:rsidP="00D20622">
      <w:pPr>
        <w:pStyle w:val="ListParagraph"/>
        <w:numPr>
          <w:ilvl w:val="0"/>
          <w:numId w:val="7"/>
        </w:numPr>
      </w:pPr>
      <w:r>
        <w:t>Feel free to add anything else you want</w:t>
      </w:r>
    </w:p>
    <w:p w14:paraId="15B10848" w14:textId="36385F49" w:rsidR="005019AE" w:rsidRDefault="005019AE" w:rsidP="005019AE">
      <w:pPr>
        <w:pStyle w:val="Heading3"/>
      </w:pPr>
      <w:r>
        <w:t>Learning deliverables</w:t>
      </w:r>
    </w:p>
    <w:p w14:paraId="3AF70F4E" w14:textId="77777777" w:rsidR="00D20622" w:rsidRDefault="00D20622" w:rsidP="00D20622">
      <w:pPr>
        <w:pStyle w:val="ListParagraph"/>
        <w:numPr>
          <w:ilvl w:val="0"/>
          <w:numId w:val="6"/>
        </w:numPr>
      </w:pPr>
      <w:r>
        <w:t xml:space="preserve">A short description of your project. </w:t>
      </w:r>
    </w:p>
    <w:p w14:paraId="331300EC" w14:textId="72A7865D" w:rsidR="00D20622" w:rsidRDefault="00D20622" w:rsidP="00D20622">
      <w:pPr>
        <w:pStyle w:val="ListParagraph"/>
        <w:numPr>
          <w:ilvl w:val="0"/>
          <w:numId w:val="6"/>
        </w:numPr>
      </w:pPr>
      <w:r>
        <w:t xml:space="preserve">A description of the </w:t>
      </w:r>
      <w:r w:rsidR="00A328CD">
        <w:t>indented</w:t>
      </w:r>
      <w:r>
        <w:t xml:space="preserve"> audience and use</w:t>
      </w:r>
    </w:p>
    <w:p w14:paraId="43FB3CBD" w14:textId="77063F14" w:rsidR="00D20622" w:rsidRDefault="00D20622" w:rsidP="00F219CA">
      <w:pPr>
        <w:pStyle w:val="ListParagraph"/>
        <w:numPr>
          <w:ilvl w:val="0"/>
          <w:numId w:val="6"/>
        </w:numPr>
      </w:pPr>
      <w:r>
        <w:t>Sketches</w:t>
      </w:r>
      <w:r w:rsidR="000F1B3E">
        <w:t>/</w:t>
      </w:r>
      <w:r>
        <w:t>Process diagramming</w:t>
      </w:r>
    </w:p>
    <w:p w14:paraId="2BAC5048" w14:textId="1B2703C0" w:rsidR="005019AE" w:rsidRPr="005019AE" w:rsidRDefault="00D20622" w:rsidP="004D7C82">
      <w:pPr>
        <w:pStyle w:val="ListParagraph"/>
        <w:numPr>
          <w:ilvl w:val="0"/>
          <w:numId w:val="6"/>
        </w:numPr>
      </w:pPr>
      <w:r>
        <w:t>Story Cards</w:t>
      </w:r>
    </w:p>
    <w:sectPr w:rsidR="005019AE" w:rsidRPr="005019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26928"/>
    <w:multiLevelType w:val="multilevel"/>
    <w:tmpl w:val="01F2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351981"/>
    <w:multiLevelType w:val="hybridMultilevel"/>
    <w:tmpl w:val="5B727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B2FC8"/>
    <w:multiLevelType w:val="multilevel"/>
    <w:tmpl w:val="9FD66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857115A"/>
    <w:multiLevelType w:val="hybridMultilevel"/>
    <w:tmpl w:val="ACACDD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ED3E06"/>
    <w:multiLevelType w:val="hybridMultilevel"/>
    <w:tmpl w:val="525ADFDC"/>
    <w:lvl w:ilvl="0" w:tplc="B1849C08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EF055B"/>
    <w:multiLevelType w:val="hybridMultilevel"/>
    <w:tmpl w:val="53EA8AF4"/>
    <w:lvl w:ilvl="0" w:tplc="A114E90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9552F5"/>
    <w:multiLevelType w:val="multilevel"/>
    <w:tmpl w:val="78B4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506977">
    <w:abstractNumId w:val="0"/>
  </w:num>
  <w:num w:numId="2" w16cid:durableId="951395428">
    <w:abstractNumId w:val="7"/>
  </w:num>
  <w:num w:numId="3" w16cid:durableId="1350328867">
    <w:abstractNumId w:val="1"/>
  </w:num>
  <w:num w:numId="4" w16cid:durableId="664673521">
    <w:abstractNumId w:val="3"/>
  </w:num>
  <w:num w:numId="5" w16cid:durableId="1330988961">
    <w:abstractNumId w:val="2"/>
  </w:num>
  <w:num w:numId="6" w16cid:durableId="638725511">
    <w:abstractNumId w:val="6"/>
  </w:num>
  <w:num w:numId="7" w16cid:durableId="1377269629">
    <w:abstractNumId w:val="5"/>
  </w:num>
  <w:num w:numId="8" w16cid:durableId="7161982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kwNKgFAOs9PeYtAAAA"/>
  </w:docVars>
  <w:rsids>
    <w:rsidRoot w:val="00F628E1"/>
    <w:rsid w:val="00057C8C"/>
    <w:rsid w:val="0008520D"/>
    <w:rsid w:val="000F1B3E"/>
    <w:rsid w:val="00132BBE"/>
    <w:rsid w:val="0028264E"/>
    <w:rsid w:val="003065CF"/>
    <w:rsid w:val="003A29A7"/>
    <w:rsid w:val="003A56BE"/>
    <w:rsid w:val="004D7C82"/>
    <w:rsid w:val="004F6149"/>
    <w:rsid w:val="005019AE"/>
    <w:rsid w:val="00531841"/>
    <w:rsid w:val="005A5186"/>
    <w:rsid w:val="007E687E"/>
    <w:rsid w:val="00865C87"/>
    <w:rsid w:val="0090106C"/>
    <w:rsid w:val="0095292C"/>
    <w:rsid w:val="00A328CD"/>
    <w:rsid w:val="00C178FD"/>
    <w:rsid w:val="00C926C0"/>
    <w:rsid w:val="00CC7114"/>
    <w:rsid w:val="00D20622"/>
    <w:rsid w:val="00E7022E"/>
    <w:rsid w:val="00EE0783"/>
    <w:rsid w:val="00F056AE"/>
    <w:rsid w:val="00F628E1"/>
    <w:rsid w:val="00FB013D"/>
    <w:rsid w:val="00FD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9AE"/>
    <w:pPr>
      <w:suppressAutoHyphens/>
      <w:spacing w:after="0" w:line="100" w:lineRule="atLeast"/>
    </w:pPr>
    <w:rPr>
      <w:rFonts w:eastAsia="Times New Roman" w:cstheme="minorHAnsi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022E"/>
    <w:pPr>
      <w:shd w:val="clear" w:color="auto" w:fill="FFFFFF"/>
      <w:suppressAutoHyphens w:val="0"/>
      <w:spacing w:after="240" w:line="240" w:lineRule="auto"/>
      <w:outlineLvl w:val="0"/>
    </w:pPr>
    <w:rPr>
      <w:rFonts w:ascii="Segoe UI" w:hAnsi="Segoe UI" w:cs="Segoe UI"/>
      <w:b/>
      <w:bCs/>
      <w:color w:val="24292F"/>
      <w:kern w:val="0"/>
      <w:sz w:val="36"/>
      <w:szCs w:val="36"/>
      <w:lang w:eastAsia="en-AU"/>
    </w:rPr>
  </w:style>
  <w:style w:type="paragraph" w:styleId="Heading2">
    <w:name w:val="heading 2"/>
    <w:basedOn w:val="Normal"/>
    <w:link w:val="Heading2Char"/>
    <w:uiPriority w:val="9"/>
    <w:qFormat/>
    <w:rsid w:val="00E7022E"/>
    <w:pPr>
      <w:shd w:val="clear" w:color="auto" w:fill="FFFFFF"/>
      <w:suppressAutoHyphens w:val="0"/>
      <w:spacing w:after="240" w:line="240" w:lineRule="auto"/>
      <w:outlineLvl w:val="1"/>
    </w:pPr>
    <w:rPr>
      <w:rFonts w:ascii="Segoe UI" w:hAnsi="Segoe UI" w:cs="Segoe UI"/>
      <w:b/>
      <w:bCs/>
      <w:color w:val="24292F"/>
      <w:kern w:val="0"/>
      <w:sz w:val="30"/>
      <w:szCs w:val="30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5019AE"/>
    <w:pPr>
      <w:suppressAutoHyphens w:val="0"/>
      <w:spacing w:before="100" w:beforeAutospacing="1" w:after="100" w:afterAutospacing="1" w:line="240" w:lineRule="auto"/>
      <w:outlineLvl w:val="2"/>
    </w:pPr>
    <w:rPr>
      <w:b/>
      <w:bCs/>
      <w:color w:val="2F5496" w:themeColor="accent1" w:themeShade="BF"/>
      <w:kern w:val="0"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022E"/>
    <w:rPr>
      <w:rFonts w:ascii="Segoe UI" w:eastAsia="Times New Roman" w:hAnsi="Segoe UI" w:cs="Segoe UI"/>
      <w:b/>
      <w:bCs/>
      <w:color w:val="24292F"/>
      <w:sz w:val="30"/>
      <w:szCs w:val="30"/>
      <w:shd w:val="clear" w:color="auto" w:fill="FFFFFF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5019AE"/>
    <w:rPr>
      <w:rFonts w:eastAsia="Times New Roman" w:cstheme="minorHAnsi"/>
      <w:b/>
      <w:bCs/>
      <w:color w:val="2F5496" w:themeColor="accent1" w:themeShade="BF"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90106C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styleId="Strong">
    <w:name w:val="Strong"/>
    <w:basedOn w:val="DefaultParagraphFont"/>
    <w:uiPriority w:val="22"/>
    <w:qFormat/>
    <w:rsid w:val="0090106C"/>
    <w:rPr>
      <w:b/>
      <w:bCs/>
    </w:rPr>
  </w:style>
  <w:style w:type="paragraph" w:styleId="ListParagraph">
    <w:name w:val="List Paragraph"/>
    <w:basedOn w:val="Normal"/>
    <w:uiPriority w:val="34"/>
    <w:qFormat/>
    <w:rsid w:val="00132B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7022E"/>
    <w:rPr>
      <w:rFonts w:ascii="Segoe UI" w:eastAsia="Times New Roman" w:hAnsi="Segoe UI" w:cs="Segoe UI"/>
      <w:b/>
      <w:bCs/>
      <w:color w:val="24292F"/>
      <w:sz w:val="36"/>
      <w:szCs w:val="36"/>
      <w:shd w:val="clear" w:color="auto" w:fill="FFFFFF"/>
      <w:lang w:eastAsia="en-AU"/>
    </w:rPr>
  </w:style>
  <w:style w:type="paragraph" w:styleId="Title">
    <w:name w:val="Title"/>
    <w:basedOn w:val="Heading1"/>
    <w:next w:val="Normal"/>
    <w:link w:val="TitleChar"/>
    <w:uiPriority w:val="10"/>
    <w:qFormat/>
    <w:rsid w:val="00E7022E"/>
    <w:rPr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7022E"/>
    <w:rPr>
      <w:rFonts w:ascii="Segoe UI" w:eastAsia="Times New Roman" w:hAnsi="Segoe UI" w:cs="Segoe UI"/>
      <w:b/>
      <w:bCs/>
      <w:color w:val="24292F"/>
      <w:sz w:val="40"/>
      <w:szCs w:val="40"/>
      <w:shd w:val="clear" w:color="auto" w:fill="FFFFFF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2</Pages>
  <Words>27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24</cp:revision>
  <dcterms:created xsi:type="dcterms:W3CDTF">2022-05-06T00:53:00Z</dcterms:created>
  <dcterms:modified xsi:type="dcterms:W3CDTF">2022-07-25T07:57:00Z</dcterms:modified>
</cp:coreProperties>
</file>